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7-28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4b94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5163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7-28T02:03:43Z</dcterms:created>
  <dcterms:modified xsi:type="dcterms:W3CDTF">2020-07-28T02:03:43Z</dcterms:modified>
</cp:coreProperties>
</file>